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E76423" w14:textId="77777777" w:rsidR="00142399" w:rsidRPr="00142399" w:rsidRDefault="00142399" w:rsidP="00142399">
      <w:pPr>
        <w:widowControl w:val="0"/>
        <w:suppressAutoHyphens/>
        <w:spacing w:after="0" w:line="240" w:lineRule="auto"/>
        <w:jc w:val="center"/>
        <w:rPr>
          <w:rFonts w:ascii="Inter" w:eastAsia="Luxi Sans" w:hAnsi="Inter" w:cs="Tahoma"/>
          <w:b/>
          <w:caps/>
          <w:spacing w:val="20"/>
          <w:kern w:val="28"/>
          <w:szCs w:val="20"/>
        </w:rPr>
      </w:pPr>
      <w:bookmarkStart w:id="0" w:name="_GoBack"/>
      <w:bookmarkEnd w:id="0"/>
      <w:r w:rsidRPr="00142399">
        <w:rPr>
          <w:rFonts w:ascii="Inter" w:eastAsia="Luxi Sans" w:hAnsi="Inter" w:cs="Tahoma"/>
          <w:b/>
          <w:caps/>
          <w:spacing w:val="20"/>
          <w:kern w:val="28"/>
          <w:szCs w:val="20"/>
        </w:rPr>
        <w:t xml:space="preserve">Posudek </w:t>
      </w:r>
      <w:r w:rsidR="00826AE6">
        <w:rPr>
          <w:rFonts w:ascii="Inter" w:eastAsia="Luxi Sans" w:hAnsi="Inter" w:cs="Tahoma"/>
          <w:b/>
          <w:caps/>
          <w:spacing w:val="20"/>
          <w:kern w:val="28"/>
          <w:szCs w:val="20"/>
        </w:rPr>
        <w:t>OPONENTA</w:t>
      </w:r>
      <w:r w:rsidRPr="00142399">
        <w:rPr>
          <w:rFonts w:ascii="Inter" w:eastAsia="Luxi Sans" w:hAnsi="Inter" w:cs="Tahoma"/>
          <w:b/>
          <w:caps/>
          <w:spacing w:val="20"/>
          <w:kern w:val="28"/>
          <w:szCs w:val="20"/>
        </w:rPr>
        <w:t xml:space="preserve"> diplomové práce</w:t>
      </w:r>
    </w:p>
    <w:p w14:paraId="37F950E8" w14:textId="77777777" w:rsidR="00142399" w:rsidRPr="00142399" w:rsidRDefault="00142399" w:rsidP="00142399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</w:p>
    <w:p w14:paraId="72A1A4FA" w14:textId="1CD2610A" w:rsidR="00142399" w:rsidRP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142399">
        <w:rPr>
          <w:rFonts w:ascii="Inter" w:eastAsia="Luxi Sans" w:hAnsi="Inter" w:cs="Tahoma"/>
          <w:b/>
          <w:kern w:val="28"/>
          <w:szCs w:val="20"/>
        </w:rPr>
        <w:t xml:space="preserve">Jméno diplomanta: </w:t>
      </w:r>
      <w:r w:rsidR="00132D3B">
        <w:rPr>
          <w:rFonts w:ascii="Inter" w:eastAsia="Luxi Sans" w:hAnsi="Inter" w:cs="Tahoma"/>
          <w:b/>
          <w:kern w:val="28"/>
          <w:szCs w:val="20"/>
        </w:rPr>
        <w:t>Tereza Balvínová</w:t>
      </w:r>
    </w:p>
    <w:p w14:paraId="3E42FCB6" w14:textId="4C143E1E" w:rsidR="00142399" w:rsidRP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142399">
        <w:rPr>
          <w:rFonts w:ascii="Inter" w:eastAsia="Luxi Sans" w:hAnsi="Inter" w:cs="Tahoma"/>
          <w:b/>
          <w:kern w:val="28"/>
          <w:szCs w:val="20"/>
        </w:rPr>
        <w:t>Název diplomové práce:</w:t>
      </w:r>
      <w:r w:rsidR="00132D3B">
        <w:rPr>
          <w:rFonts w:ascii="Inter" w:eastAsia="Luxi Sans" w:hAnsi="Inter" w:cs="Tahoma"/>
          <w:b/>
          <w:kern w:val="28"/>
          <w:szCs w:val="20"/>
        </w:rPr>
        <w:t xml:space="preserve"> Zhodnocení zpětné vazby zákazníka ve vybraném podniku</w:t>
      </w:r>
    </w:p>
    <w:p w14:paraId="2AE5AF8E" w14:textId="77777777" w:rsidR="00142399" w:rsidRP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</w:p>
    <w:p w14:paraId="488CA178" w14:textId="09BCF6C4" w:rsidR="00142399" w:rsidRP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142399">
        <w:rPr>
          <w:rFonts w:ascii="Inter" w:eastAsia="Luxi Sans" w:hAnsi="Inter" w:cs="Tahoma"/>
          <w:b/>
          <w:kern w:val="28"/>
          <w:szCs w:val="20"/>
        </w:rPr>
        <w:t xml:space="preserve">Cíl práce: </w:t>
      </w:r>
      <w:r w:rsidR="00132D3B">
        <w:rPr>
          <w:rFonts w:ascii="Inter" w:eastAsia="Luxi Sans" w:hAnsi="Inter" w:cs="Tahoma"/>
          <w:b/>
          <w:kern w:val="28"/>
          <w:szCs w:val="20"/>
        </w:rPr>
        <w:t>Analyzovat proces zápůjček sponzorských a prezentačních vozů ve Škoda Auto a na základě této analýzy navrhnout doporučení pro optimalizaci.</w:t>
      </w:r>
    </w:p>
    <w:p w14:paraId="561B4BFD" w14:textId="77777777" w:rsidR="00142399" w:rsidRP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</w:p>
    <w:p w14:paraId="703F091E" w14:textId="2D1B4A13" w:rsidR="00826AE6" w:rsidRPr="00142399" w:rsidRDefault="00826AE6" w:rsidP="00826AE6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142399">
        <w:rPr>
          <w:rFonts w:ascii="Inter" w:eastAsia="Luxi Sans" w:hAnsi="Inter" w:cs="Tahoma"/>
          <w:b/>
          <w:kern w:val="28"/>
          <w:szCs w:val="20"/>
        </w:rPr>
        <w:t xml:space="preserve">Jméno vedoucího diplomové práce: </w:t>
      </w:r>
      <w:r w:rsidR="00132D3B">
        <w:rPr>
          <w:rFonts w:ascii="Inter" w:eastAsia="Luxi Sans" w:hAnsi="Inter" w:cs="Tahoma"/>
          <w:b/>
          <w:kern w:val="28"/>
          <w:szCs w:val="20"/>
        </w:rPr>
        <w:t>Ivan Jáč</w:t>
      </w:r>
    </w:p>
    <w:p w14:paraId="3D4DA66E" w14:textId="77777777" w:rsidR="00142399" w:rsidRP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</w:p>
    <w:p w14:paraId="66F69E67" w14:textId="59B3906F" w:rsid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142399">
        <w:rPr>
          <w:rFonts w:ascii="Inter" w:eastAsia="Luxi Sans" w:hAnsi="Inter" w:cs="Tahoma"/>
          <w:b/>
          <w:kern w:val="28"/>
          <w:szCs w:val="20"/>
        </w:rPr>
        <w:t xml:space="preserve">Jméno </w:t>
      </w:r>
      <w:r w:rsidR="00826AE6">
        <w:rPr>
          <w:rFonts w:ascii="Inter" w:eastAsia="Luxi Sans" w:hAnsi="Inter" w:cs="Tahoma"/>
          <w:b/>
          <w:kern w:val="28"/>
          <w:szCs w:val="20"/>
        </w:rPr>
        <w:t>oponenta</w:t>
      </w:r>
      <w:r w:rsidRPr="00142399">
        <w:rPr>
          <w:rFonts w:ascii="Inter" w:eastAsia="Luxi Sans" w:hAnsi="Inter" w:cs="Tahoma"/>
          <w:b/>
          <w:kern w:val="28"/>
          <w:szCs w:val="20"/>
        </w:rPr>
        <w:t xml:space="preserve"> diplomové práce: </w:t>
      </w:r>
      <w:r w:rsidR="00132D3B">
        <w:rPr>
          <w:rFonts w:ascii="Inter" w:eastAsia="Luxi Sans" w:hAnsi="Inter" w:cs="Tahoma"/>
          <w:b/>
          <w:kern w:val="28"/>
          <w:szCs w:val="20"/>
        </w:rPr>
        <w:t>Ondřej Eliáš</w:t>
      </w:r>
    </w:p>
    <w:p w14:paraId="1E27CA75" w14:textId="24CBD7D5" w:rsidR="00826AE6" w:rsidRDefault="00826AE6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>
        <w:rPr>
          <w:rFonts w:ascii="Inter" w:eastAsia="Luxi Sans" w:hAnsi="Inter" w:cs="Tahoma"/>
          <w:b/>
          <w:kern w:val="28"/>
          <w:szCs w:val="20"/>
        </w:rPr>
        <w:t>Oponent:  - název firmy, pracovní zařazení, kontakt:</w:t>
      </w:r>
      <w:r w:rsidR="00132D3B">
        <w:rPr>
          <w:rFonts w:ascii="Inter" w:eastAsia="Luxi Sans" w:hAnsi="Inter" w:cs="Tahoma"/>
          <w:b/>
          <w:kern w:val="28"/>
          <w:szCs w:val="20"/>
        </w:rPr>
        <w:t xml:space="preserve"> Škoda Auto a.s., koordinátor prodeje nových vozů, </w:t>
      </w:r>
      <w:hyperlink r:id="rId8" w:history="1">
        <w:r w:rsidR="00132D3B" w:rsidRPr="004D7993">
          <w:rPr>
            <w:rStyle w:val="Hypertextovodkaz"/>
            <w:rFonts w:ascii="Inter" w:eastAsia="Luxi Sans" w:hAnsi="Inter" w:cs="Tahoma"/>
            <w:b/>
            <w:kern w:val="28"/>
            <w:szCs w:val="20"/>
          </w:rPr>
          <w:t>ondrej.elias@skoda-auto.cz</w:t>
        </w:r>
      </w:hyperlink>
      <w:r w:rsidR="00132D3B">
        <w:rPr>
          <w:rFonts w:ascii="Inter" w:eastAsia="Luxi Sans" w:hAnsi="Inter" w:cs="Tahoma"/>
          <w:b/>
          <w:kern w:val="28"/>
          <w:szCs w:val="20"/>
        </w:rPr>
        <w:t>, +420 732 294 077</w:t>
      </w:r>
    </w:p>
    <w:p w14:paraId="778EB9B3" w14:textId="77777777" w:rsidR="00826AE6" w:rsidRPr="00826AE6" w:rsidRDefault="00826AE6" w:rsidP="00826AE6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826AE6">
        <w:rPr>
          <w:rFonts w:ascii="Inter" w:eastAsia="Luxi Sans" w:hAnsi="Inter" w:cs="Tahoma"/>
          <w:b/>
          <w:kern w:val="28"/>
          <w:szCs w:val="20"/>
        </w:rPr>
        <w:tab/>
      </w:r>
    </w:p>
    <w:tbl>
      <w:tblPr>
        <w:tblW w:w="9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95"/>
        <w:gridCol w:w="1125"/>
        <w:gridCol w:w="1125"/>
        <w:gridCol w:w="1125"/>
        <w:gridCol w:w="1125"/>
      </w:tblGrid>
      <w:tr w:rsidR="00142399" w:rsidRPr="00142399" w14:paraId="588B858B" w14:textId="77777777" w:rsidTr="00F42AB7">
        <w:tc>
          <w:tcPr>
            <w:tcW w:w="5495" w:type="dxa"/>
          </w:tcPr>
          <w:p w14:paraId="39770801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  <w:p w14:paraId="267AF17F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558F5486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Výborně</w:t>
            </w:r>
          </w:p>
        </w:tc>
        <w:tc>
          <w:tcPr>
            <w:tcW w:w="1125" w:type="dxa"/>
          </w:tcPr>
          <w:p w14:paraId="76AA8C24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Velmi dobře</w:t>
            </w:r>
          </w:p>
        </w:tc>
        <w:tc>
          <w:tcPr>
            <w:tcW w:w="1125" w:type="dxa"/>
          </w:tcPr>
          <w:p w14:paraId="07CF3DC3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Dobře</w:t>
            </w:r>
          </w:p>
        </w:tc>
        <w:tc>
          <w:tcPr>
            <w:tcW w:w="1125" w:type="dxa"/>
          </w:tcPr>
          <w:p w14:paraId="34811EE8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Neprospěl</w:t>
            </w:r>
          </w:p>
        </w:tc>
      </w:tr>
      <w:tr w:rsidR="00142399" w:rsidRPr="00142399" w14:paraId="2855FC0F" w14:textId="77777777" w:rsidTr="00F42AB7">
        <w:tc>
          <w:tcPr>
            <w:tcW w:w="5495" w:type="dxa"/>
          </w:tcPr>
          <w:p w14:paraId="7B8F0879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b/>
                <w:kern w:val="1"/>
                <w:szCs w:val="20"/>
              </w:rPr>
              <w:t>I. Hodnocení zpracování tématu diplomantem:</w:t>
            </w:r>
          </w:p>
        </w:tc>
        <w:tc>
          <w:tcPr>
            <w:tcW w:w="4500" w:type="dxa"/>
            <w:gridSpan w:val="4"/>
          </w:tcPr>
          <w:p w14:paraId="39450823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15956CD9" w14:textId="77777777" w:rsidTr="00F42AB7">
        <w:tc>
          <w:tcPr>
            <w:tcW w:w="5495" w:type="dxa"/>
          </w:tcPr>
          <w:p w14:paraId="05B3A105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 xml:space="preserve">Splnění cíle práce </w:t>
            </w:r>
          </w:p>
        </w:tc>
        <w:tc>
          <w:tcPr>
            <w:tcW w:w="1125" w:type="dxa"/>
          </w:tcPr>
          <w:p w14:paraId="573500ED" w14:textId="7D1C7379" w:rsidR="00142399" w:rsidRPr="00142399" w:rsidRDefault="00DA2064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27716236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43D16A7D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53EF1214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298039F7" w14:textId="77777777" w:rsidTr="00F42AB7">
        <w:tc>
          <w:tcPr>
            <w:tcW w:w="5495" w:type="dxa"/>
          </w:tcPr>
          <w:p w14:paraId="207D83AC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 xml:space="preserve">Volba metod a jejich aplikace při zpracování tématu </w:t>
            </w:r>
          </w:p>
        </w:tc>
        <w:tc>
          <w:tcPr>
            <w:tcW w:w="1125" w:type="dxa"/>
          </w:tcPr>
          <w:p w14:paraId="0A3111DD" w14:textId="14F60135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1786FD7D" w14:textId="3AFCF2A9" w:rsidR="00142399" w:rsidRPr="00142399" w:rsidRDefault="00DA2064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30B772B6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08B882D7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6054EDCF" w14:textId="77777777" w:rsidTr="00F42AB7">
        <w:tc>
          <w:tcPr>
            <w:tcW w:w="5495" w:type="dxa"/>
          </w:tcPr>
          <w:p w14:paraId="373C73A0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Hloubka provedené analýzy</w:t>
            </w:r>
          </w:p>
        </w:tc>
        <w:tc>
          <w:tcPr>
            <w:tcW w:w="1125" w:type="dxa"/>
          </w:tcPr>
          <w:p w14:paraId="252C9220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39EE96AA" w14:textId="5377EE47" w:rsidR="00142399" w:rsidRPr="00142399" w:rsidRDefault="00DA2064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1116C4B6" w14:textId="654998CD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31854280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1BB167BE" w14:textId="77777777" w:rsidTr="00F42AB7">
        <w:tc>
          <w:tcPr>
            <w:tcW w:w="5495" w:type="dxa"/>
          </w:tcPr>
          <w:p w14:paraId="3533F8B7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b/>
                <w:kern w:val="1"/>
                <w:szCs w:val="20"/>
              </w:rPr>
              <w:t>II. Hodnocení struktury a obsahu práce:</w:t>
            </w:r>
          </w:p>
        </w:tc>
        <w:tc>
          <w:tcPr>
            <w:tcW w:w="4500" w:type="dxa"/>
            <w:gridSpan w:val="4"/>
          </w:tcPr>
          <w:p w14:paraId="25D94825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09C606A4" w14:textId="77777777" w:rsidTr="00F42AB7">
        <w:tc>
          <w:tcPr>
            <w:tcW w:w="5495" w:type="dxa"/>
          </w:tcPr>
          <w:p w14:paraId="7FE5B59E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Přehlednost a logická stavba (struktura) práce</w:t>
            </w:r>
          </w:p>
        </w:tc>
        <w:tc>
          <w:tcPr>
            <w:tcW w:w="1125" w:type="dxa"/>
          </w:tcPr>
          <w:p w14:paraId="2A75672F" w14:textId="418E0B09" w:rsidR="00142399" w:rsidRPr="00142399" w:rsidRDefault="00DA2064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7504486B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405B229D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034BB0B0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0D54BCD7" w14:textId="77777777" w:rsidTr="00F42AB7">
        <w:tc>
          <w:tcPr>
            <w:tcW w:w="5495" w:type="dxa"/>
          </w:tcPr>
          <w:p w14:paraId="0CF965A0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Aktuálnost a vhodnost použitých pramenů</w:t>
            </w:r>
          </w:p>
        </w:tc>
        <w:tc>
          <w:tcPr>
            <w:tcW w:w="1125" w:type="dxa"/>
          </w:tcPr>
          <w:p w14:paraId="56BC5D64" w14:textId="014A4033" w:rsidR="00142399" w:rsidRPr="00142399" w:rsidRDefault="00DA2064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1357B1B5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26491A50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5D833352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78585164" w14:textId="77777777" w:rsidTr="00F42AB7">
        <w:tc>
          <w:tcPr>
            <w:tcW w:w="5495" w:type="dxa"/>
          </w:tcPr>
          <w:p w14:paraId="06DD34BD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Schopnost diplomanta zpracovat získané podklady</w:t>
            </w:r>
          </w:p>
        </w:tc>
        <w:tc>
          <w:tcPr>
            <w:tcW w:w="1125" w:type="dxa"/>
          </w:tcPr>
          <w:p w14:paraId="6F3CE5B6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0E457A05" w14:textId="188D9588" w:rsidR="00142399" w:rsidRPr="00142399" w:rsidRDefault="00DA2064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1A66D1E2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758E8A30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3A81591B" w14:textId="77777777" w:rsidTr="00F42AB7">
        <w:tc>
          <w:tcPr>
            <w:tcW w:w="5495" w:type="dxa"/>
          </w:tcPr>
          <w:p w14:paraId="6F375034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 xml:space="preserve">Přiměřenost a srozumitelnost závěrů práce </w:t>
            </w:r>
          </w:p>
        </w:tc>
        <w:tc>
          <w:tcPr>
            <w:tcW w:w="1125" w:type="dxa"/>
          </w:tcPr>
          <w:p w14:paraId="380CC3DE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5CC2E18E" w14:textId="0AAE544F" w:rsidR="00142399" w:rsidRPr="00142399" w:rsidRDefault="00DA2064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3B53F07C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1E3D8E1B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77CEF440" w14:textId="77777777" w:rsidTr="00F42AB7">
        <w:tc>
          <w:tcPr>
            <w:tcW w:w="5495" w:type="dxa"/>
          </w:tcPr>
          <w:p w14:paraId="0F443C99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Formulování vlastních názorů diplomantem</w:t>
            </w:r>
          </w:p>
        </w:tc>
        <w:tc>
          <w:tcPr>
            <w:tcW w:w="1125" w:type="dxa"/>
          </w:tcPr>
          <w:p w14:paraId="47D5809D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64B3E85D" w14:textId="5CE507C4" w:rsidR="00142399" w:rsidRPr="00142399" w:rsidRDefault="00DA2064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64E6361D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6EB6D9D0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1097ED71" w14:textId="77777777" w:rsidTr="00F42AB7">
        <w:tc>
          <w:tcPr>
            <w:tcW w:w="5495" w:type="dxa"/>
          </w:tcPr>
          <w:p w14:paraId="597D2679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b/>
                <w:kern w:val="1"/>
                <w:szCs w:val="20"/>
              </w:rPr>
              <w:t>III. Hodnocení formy a stylu práce:</w:t>
            </w:r>
          </w:p>
        </w:tc>
        <w:tc>
          <w:tcPr>
            <w:tcW w:w="4500" w:type="dxa"/>
            <w:gridSpan w:val="4"/>
          </w:tcPr>
          <w:p w14:paraId="3139C71A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3CBF5DE9" w14:textId="77777777" w:rsidTr="00F42AB7">
        <w:tc>
          <w:tcPr>
            <w:tcW w:w="5495" w:type="dxa"/>
          </w:tcPr>
          <w:p w14:paraId="2F7CB5FC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Formální úprava práce (text, tabulky, grafy)</w:t>
            </w:r>
          </w:p>
        </w:tc>
        <w:tc>
          <w:tcPr>
            <w:tcW w:w="1125" w:type="dxa"/>
          </w:tcPr>
          <w:p w14:paraId="5E5E4549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6194D8F6" w14:textId="0AD55115" w:rsidR="00142399" w:rsidRPr="00142399" w:rsidRDefault="00DA2064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26542E3C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067E779C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16CCEB47" w14:textId="77777777" w:rsidTr="00F42AB7">
        <w:tc>
          <w:tcPr>
            <w:tcW w:w="5495" w:type="dxa"/>
          </w:tcPr>
          <w:p w14:paraId="14827D01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Stylistická úroveň práce</w:t>
            </w:r>
          </w:p>
        </w:tc>
        <w:tc>
          <w:tcPr>
            <w:tcW w:w="1125" w:type="dxa"/>
          </w:tcPr>
          <w:p w14:paraId="6D023C2B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09CB2F4A" w14:textId="7CB27543" w:rsidR="00142399" w:rsidRPr="00142399" w:rsidRDefault="00DA2064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52E1F27D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41207FA0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102DBE46" w14:textId="77777777" w:rsidTr="00F42AB7">
        <w:tc>
          <w:tcPr>
            <w:tcW w:w="5495" w:type="dxa"/>
          </w:tcPr>
          <w:p w14:paraId="4E6AC794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 xml:space="preserve">Práce s českou literaturou včetně odkazů a citací </w:t>
            </w:r>
          </w:p>
        </w:tc>
        <w:tc>
          <w:tcPr>
            <w:tcW w:w="1125" w:type="dxa"/>
          </w:tcPr>
          <w:p w14:paraId="717748DC" w14:textId="34944356" w:rsidR="00142399" w:rsidRPr="00142399" w:rsidRDefault="00DA2064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083326CC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2D6411CA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730B3644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635E1D42" w14:textId="77777777" w:rsidTr="00F42AB7">
        <w:tc>
          <w:tcPr>
            <w:tcW w:w="5495" w:type="dxa"/>
          </w:tcPr>
          <w:p w14:paraId="45E948BD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Práce se zahraniční literaturou včetně odkazů a citací</w:t>
            </w:r>
          </w:p>
        </w:tc>
        <w:tc>
          <w:tcPr>
            <w:tcW w:w="1125" w:type="dxa"/>
          </w:tcPr>
          <w:p w14:paraId="2198552D" w14:textId="36E7FBC5" w:rsidR="00142399" w:rsidRPr="00142399" w:rsidRDefault="00DA2064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6C086301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18CB1E64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4359B413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</w:tbl>
    <w:p w14:paraId="2C955D72" w14:textId="77777777" w:rsidR="00826AE6" w:rsidRDefault="00826AE6" w:rsidP="00142399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b/>
          <w:kern w:val="1"/>
          <w:szCs w:val="20"/>
        </w:rPr>
      </w:pPr>
    </w:p>
    <w:p w14:paraId="792EAA8A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b/>
          <w:kern w:val="1"/>
          <w:szCs w:val="20"/>
        </w:rPr>
      </w:pPr>
      <w:r w:rsidRPr="00142399">
        <w:rPr>
          <w:rFonts w:ascii="Inter" w:eastAsia="Luxi Sans" w:hAnsi="Inter" w:cs="Tahoma"/>
          <w:b/>
          <w:kern w:val="1"/>
          <w:szCs w:val="20"/>
        </w:rPr>
        <w:t xml:space="preserve">Vyjádření minimálně v rozsahu 10 řádků k diplomové práci z hlediska splnění jejích cílů, využití metod řešení a návrhů opatření včetně formální úpravy, práce s literaturou a její citace (uveďte na druhou stranu posudku). </w:t>
      </w:r>
    </w:p>
    <w:p w14:paraId="0E515EF5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62B482FE" w14:textId="1EE98D7C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142399">
        <w:rPr>
          <w:rFonts w:ascii="Inter" w:eastAsia="Luxi Sans" w:hAnsi="Inter" w:cs="Tahoma"/>
          <w:b/>
          <w:kern w:val="1"/>
          <w:szCs w:val="20"/>
        </w:rPr>
        <w:t>Otázky k obhajobě diplomové práce:</w:t>
      </w:r>
    </w:p>
    <w:p w14:paraId="421227A2" w14:textId="385548F2" w:rsidR="00142399" w:rsidRDefault="009E148B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Kolik zápůjček sponzoringových a předváděcích vozů provede Zákaznické centrum v průběhu 1 roku?</w:t>
      </w:r>
    </w:p>
    <w:p w14:paraId="782AD89E" w14:textId="77777777" w:rsidR="009E148B" w:rsidRDefault="009E148B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2D8FA441" w14:textId="5F2F2036" w:rsidR="009E148B" w:rsidRPr="00142399" w:rsidRDefault="009E148B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lastRenderedPageBreak/>
        <w:t>Proč není ve smlouvě se zákazníkem uveden postih při nedodržení podmínek? (např. při neumytí vozu při jeho vrácení)</w:t>
      </w:r>
    </w:p>
    <w:p w14:paraId="4D875821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5C4CC181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0E28F875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54D06656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142399">
        <w:rPr>
          <w:rFonts w:ascii="Inter" w:eastAsia="Luxi Sans" w:hAnsi="Inter" w:cs="Tahoma"/>
          <w:b/>
          <w:kern w:val="1"/>
          <w:szCs w:val="20"/>
        </w:rPr>
        <w:t xml:space="preserve">Práci doporučuji  - </w:t>
      </w:r>
      <w:r w:rsidRPr="00132D3B">
        <w:rPr>
          <w:rFonts w:ascii="Inter" w:eastAsia="Luxi Sans" w:hAnsi="Inter" w:cs="Tahoma"/>
          <w:b/>
          <w:strike/>
          <w:kern w:val="1"/>
          <w:szCs w:val="20"/>
        </w:rPr>
        <w:t>nedoporučuji</w:t>
      </w:r>
      <w:r w:rsidRPr="00142399">
        <w:rPr>
          <w:rFonts w:ascii="Inter" w:eastAsia="Luxi Sans" w:hAnsi="Inter" w:cs="Tahoma"/>
          <w:b/>
          <w:kern w:val="1"/>
          <w:szCs w:val="20"/>
        </w:rPr>
        <w:t xml:space="preserve">* k obhajobě.  </w:t>
      </w:r>
      <w:r w:rsidRPr="00142399">
        <w:rPr>
          <w:rFonts w:ascii="Inter" w:eastAsia="Luxi Sans" w:hAnsi="Inter" w:cs="Tahoma"/>
          <w:kern w:val="1"/>
          <w:szCs w:val="20"/>
        </w:rPr>
        <w:t>(*nehodící se škrtněte)</w:t>
      </w:r>
    </w:p>
    <w:p w14:paraId="59F2D62B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540F2329" w14:textId="2C51D1E8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142399">
        <w:rPr>
          <w:rFonts w:ascii="Inter" w:eastAsia="Luxi Sans" w:hAnsi="Inter" w:cs="Tahoma"/>
          <w:b/>
          <w:kern w:val="1"/>
          <w:szCs w:val="20"/>
        </w:rPr>
        <w:t xml:space="preserve">Diplomovou práci navrhuji klasifikovat stupněm: </w:t>
      </w:r>
      <w:r w:rsidR="00132D3B">
        <w:rPr>
          <w:rFonts w:ascii="Inter" w:eastAsia="Luxi Sans" w:hAnsi="Inter" w:cs="Tahoma"/>
          <w:b/>
          <w:kern w:val="1"/>
          <w:szCs w:val="20"/>
        </w:rPr>
        <w:t>velmi dobře</w:t>
      </w:r>
      <w:r w:rsidRPr="00142399">
        <w:rPr>
          <w:rFonts w:ascii="Inter" w:eastAsia="Luxi Sans" w:hAnsi="Inter" w:cs="Tahoma"/>
          <w:b/>
          <w:kern w:val="1"/>
          <w:szCs w:val="20"/>
        </w:rPr>
        <w:t xml:space="preserve">               </w:t>
      </w:r>
    </w:p>
    <w:p w14:paraId="63C4B92E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0D00F906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795E1073" w14:textId="085243F6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142399">
        <w:rPr>
          <w:rFonts w:ascii="Inter" w:eastAsia="Luxi Sans" w:hAnsi="Inter" w:cs="Tahoma"/>
          <w:b/>
          <w:kern w:val="1"/>
          <w:szCs w:val="20"/>
        </w:rPr>
        <w:t xml:space="preserve">Datum: </w:t>
      </w:r>
      <w:r w:rsidR="002712F4">
        <w:rPr>
          <w:rFonts w:ascii="Inter" w:eastAsia="Luxi Sans" w:hAnsi="Inter" w:cs="Tahoma"/>
          <w:b/>
          <w:kern w:val="1"/>
          <w:szCs w:val="20"/>
        </w:rPr>
        <w:t>2</w:t>
      </w:r>
      <w:r w:rsidR="009E148B">
        <w:rPr>
          <w:rFonts w:ascii="Inter" w:eastAsia="Luxi Sans" w:hAnsi="Inter" w:cs="Tahoma"/>
          <w:b/>
          <w:kern w:val="1"/>
          <w:szCs w:val="20"/>
        </w:rPr>
        <w:t>1</w:t>
      </w:r>
      <w:r w:rsidR="002712F4">
        <w:rPr>
          <w:rFonts w:ascii="Inter" w:eastAsia="Luxi Sans" w:hAnsi="Inter" w:cs="Tahoma"/>
          <w:b/>
          <w:kern w:val="1"/>
          <w:szCs w:val="20"/>
        </w:rPr>
        <w:t>. 12. 2024</w:t>
      </w:r>
      <w:r w:rsidRPr="00142399">
        <w:rPr>
          <w:rFonts w:ascii="Inter" w:eastAsia="Luxi Sans" w:hAnsi="Inter" w:cs="Tahoma"/>
          <w:b/>
          <w:kern w:val="1"/>
          <w:szCs w:val="20"/>
        </w:rPr>
        <w:t xml:space="preserve">                                                                                                                                                                                             </w:t>
      </w:r>
    </w:p>
    <w:p w14:paraId="28AA119A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4248" w:firstLine="708"/>
        <w:rPr>
          <w:rFonts w:ascii="Inter" w:eastAsia="Luxi Sans" w:hAnsi="Inter" w:cs="Tahoma"/>
          <w:kern w:val="1"/>
          <w:szCs w:val="20"/>
        </w:rPr>
      </w:pPr>
      <w:r w:rsidRPr="00142399">
        <w:rPr>
          <w:rFonts w:ascii="Inter" w:eastAsia="Luxi Sans" w:hAnsi="Inter" w:cs="Tahoma"/>
          <w:kern w:val="1"/>
          <w:szCs w:val="20"/>
        </w:rPr>
        <w:t xml:space="preserve">           …………………………………………………</w:t>
      </w:r>
    </w:p>
    <w:p w14:paraId="1F72044F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4672" w:firstLine="850"/>
        <w:rPr>
          <w:rFonts w:ascii="Inter" w:hAnsi="Inter"/>
          <w:szCs w:val="20"/>
        </w:rPr>
      </w:pPr>
      <w:r w:rsidRPr="00142399">
        <w:rPr>
          <w:rFonts w:ascii="Inter" w:eastAsia="Luxi Sans" w:hAnsi="Inter" w:cs="Tahoma"/>
          <w:b/>
          <w:kern w:val="1"/>
          <w:szCs w:val="20"/>
        </w:rPr>
        <w:t xml:space="preserve"> Podpis </w:t>
      </w:r>
      <w:r w:rsidR="00826AE6">
        <w:rPr>
          <w:rFonts w:ascii="Inter" w:eastAsia="Luxi Sans" w:hAnsi="Inter" w:cs="Tahoma"/>
          <w:b/>
          <w:kern w:val="1"/>
          <w:szCs w:val="20"/>
        </w:rPr>
        <w:t xml:space="preserve">oponenta </w:t>
      </w:r>
      <w:r w:rsidRPr="00142399">
        <w:rPr>
          <w:rFonts w:ascii="Inter" w:eastAsia="Luxi Sans" w:hAnsi="Inter" w:cs="Tahoma"/>
          <w:b/>
          <w:kern w:val="1"/>
          <w:szCs w:val="20"/>
        </w:rPr>
        <w:t>diplomové práce</w:t>
      </w:r>
    </w:p>
    <w:p w14:paraId="0BD4BDCD" w14:textId="77777777" w:rsidR="002712F4" w:rsidRDefault="00D51EAF" w:rsidP="00AD4C59">
      <w:pPr>
        <w:tabs>
          <w:tab w:val="center" w:pos="4513"/>
        </w:tabs>
        <w:rPr>
          <w:rFonts w:ascii="Inter" w:hAnsi="Inter"/>
          <w:noProof/>
          <w:szCs w:val="20"/>
        </w:rPr>
      </w:pPr>
      <w:r w:rsidRPr="00142399">
        <w:rPr>
          <w:rFonts w:ascii="Inter" w:hAnsi="Inter"/>
          <w:noProof/>
          <w:szCs w:val="20"/>
        </w:rPr>
        <w:t xml:space="preserve"> </w:t>
      </w:r>
    </w:p>
    <w:p w14:paraId="4950759A" w14:textId="77777777" w:rsidR="002712F4" w:rsidRDefault="002712F4" w:rsidP="00AD4C59">
      <w:pPr>
        <w:tabs>
          <w:tab w:val="center" w:pos="4513"/>
        </w:tabs>
        <w:rPr>
          <w:rFonts w:ascii="Inter" w:hAnsi="Inter"/>
          <w:noProof/>
          <w:szCs w:val="20"/>
        </w:rPr>
      </w:pPr>
    </w:p>
    <w:p w14:paraId="741C097C" w14:textId="18A94408" w:rsidR="0053563A" w:rsidRDefault="002712F4" w:rsidP="00AD4C59">
      <w:pPr>
        <w:tabs>
          <w:tab w:val="center" w:pos="4513"/>
        </w:tabs>
        <w:rPr>
          <w:rFonts w:ascii="Inter" w:hAnsi="Inter"/>
          <w:noProof/>
          <w:szCs w:val="20"/>
        </w:rPr>
      </w:pPr>
      <w:r>
        <w:rPr>
          <w:rFonts w:ascii="Inter" w:hAnsi="Inter"/>
          <w:noProof/>
          <w:szCs w:val="20"/>
        </w:rPr>
        <w:t>Téma a cíl diplomové práce považuji za dobřé zvolené vzhledem k praktickým zkušenostem diplomantky. Zároveň oceňuji snahu proces zapůjčování sponzoringových a prezentačních vozů</w:t>
      </w:r>
      <w:r w:rsidR="00697FBA">
        <w:rPr>
          <w:rFonts w:ascii="Inter" w:hAnsi="Inter"/>
          <w:noProof/>
          <w:szCs w:val="20"/>
        </w:rPr>
        <w:t xml:space="preserve"> analyzovat a přijít s návrhy na zlepšení, což je pro firmu Škoda Auto a. s.</w:t>
      </w:r>
      <w:r w:rsidR="00BA4E8E">
        <w:rPr>
          <w:rFonts w:ascii="Inter" w:hAnsi="Inter"/>
          <w:noProof/>
          <w:szCs w:val="20"/>
        </w:rPr>
        <w:t xml:space="preserve"> velkým</w:t>
      </w:r>
      <w:r w:rsidR="00697FBA">
        <w:rPr>
          <w:rFonts w:ascii="Inter" w:hAnsi="Inter"/>
          <w:noProof/>
          <w:szCs w:val="20"/>
        </w:rPr>
        <w:t xml:space="preserve"> přínosem.</w:t>
      </w:r>
      <w:r w:rsidR="00BA4E8E">
        <w:rPr>
          <w:rFonts w:ascii="Inter" w:hAnsi="Inter"/>
          <w:noProof/>
          <w:szCs w:val="20"/>
        </w:rPr>
        <w:t xml:space="preserve"> Ačkoliv se může zdát zapůjčení vozů jednoduchou záležitostí, ve skutečnosti se jedná o celkem komplexní téma, které má řadu specifik.</w:t>
      </w:r>
    </w:p>
    <w:p w14:paraId="79EE5601" w14:textId="4FB06FCF" w:rsidR="007C41C2" w:rsidRDefault="007C41C2" w:rsidP="00AD4C59">
      <w:pPr>
        <w:tabs>
          <w:tab w:val="center" w:pos="4513"/>
        </w:tabs>
        <w:rPr>
          <w:rFonts w:ascii="Inter" w:hAnsi="Inter"/>
          <w:noProof/>
          <w:szCs w:val="20"/>
        </w:rPr>
      </w:pPr>
      <w:r>
        <w:rPr>
          <w:rFonts w:ascii="Inter" w:hAnsi="Inter"/>
          <w:noProof/>
          <w:szCs w:val="20"/>
        </w:rPr>
        <w:t xml:space="preserve">Velmi pozitivně hodnotím strukturu práce, která je přehledná a logická. Teoretická část je zpracována výborně a velmi vhodně jí doplňují odkazy na českou i zahraniční odbornou literaturu. </w:t>
      </w:r>
      <w:r w:rsidR="005C203E">
        <w:rPr>
          <w:rFonts w:ascii="Inter" w:hAnsi="Inter"/>
          <w:noProof/>
          <w:szCs w:val="20"/>
        </w:rPr>
        <w:t>Doplnění práce obrázky, grafy a tabulkami je velmi strohé, nicméně to nemá negativní vliv na její celkové vyznění. Slabou částí práce je bohužel pravopis, ve kterém je velká řada chyb.</w:t>
      </w:r>
      <w:r w:rsidR="0023693F">
        <w:rPr>
          <w:rFonts w:ascii="Inter" w:hAnsi="Inter"/>
          <w:noProof/>
          <w:szCs w:val="20"/>
        </w:rPr>
        <w:t xml:space="preserve"> Zároveň se zde objevují některé formální nedostatky. Podle mého názoru by mohlo být dotazníkové šetření zaměřeno na širší množinu zákazníků, aby byla zpětná vazba robustnější a měla vyšší vypovídající hodnotu. </w:t>
      </w:r>
    </w:p>
    <w:p w14:paraId="60F9C429" w14:textId="73F07496" w:rsidR="0023693F" w:rsidRDefault="0023693F" w:rsidP="00AD4C59">
      <w:pPr>
        <w:tabs>
          <w:tab w:val="center" w:pos="4513"/>
        </w:tabs>
        <w:rPr>
          <w:rFonts w:ascii="Inter" w:hAnsi="Inter"/>
          <w:noProof/>
          <w:szCs w:val="20"/>
        </w:rPr>
      </w:pPr>
      <w:r>
        <w:rPr>
          <w:rFonts w:ascii="Inter" w:hAnsi="Inter"/>
          <w:noProof/>
          <w:szCs w:val="20"/>
        </w:rPr>
        <w:t>I přes uvedené nedostatky považuji celkově diplomovou práci Terezy Balvínové za</w:t>
      </w:r>
      <w:r w:rsidR="00584906">
        <w:rPr>
          <w:rFonts w:ascii="Inter" w:hAnsi="Inter"/>
          <w:noProof/>
          <w:szCs w:val="20"/>
        </w:rPr>
        <w:t xml:space="preserve"> velmi</w:t>
      </w:r>
      <w:r>
        <w:rPr>
          <w:rFonts w:ascii="Inter" w:hAnsi="Inter"/>
          <w:noProof/>
          <w:szCs w:val="20"/>
        </w:rPr>
        <w:t xml:space="preserve"> zdařilou.</w:t>
      </w:r>
      <w:r w:rsidR="00584906">
        <w:rPr>
          <w:rFonts w:ascii="Inter" w:hAnsi="Inter"/>
          <w:noProof/>
          <w:szCs w:val="20"/>
        </w:rPr>
        <w:t xml:space="preserve"> Došlo k odhalení slabých míst celého procesu zapůjčování sponzoringových a prezentačních vozů včetně návrhů na jejich zlepšení.</w:t>
      </w:r>
      <w:r>
        <w:rPr>
          <w:rFonts w:ascii="Inter" w:hAnsi="Inter"/>
          <w:noProof/>
          <w:szCs w:val="20"/>
        </w:rPr>
        <w:t xml:space="preserve"> Cíl práce byl zcela jistě naplněn, stejně jako zásady pro vypracování práce.</w:t>
      </w:r>
      <w:r w:rsidR="005C40C4">
        <w:rPr>
          <w:rFonts w:ascii="Inter" w:hAnsi="Inter"/>
          <w:noProof/>
          <w:szCs w:val="20"/>
        </w:rPr>
        <w:t xml:space="preserve"> Diplomovou práci</w:t>
      </w:r>
      <w:r w:rsidR="00584906">
        <w:rPr>
          <w:rFonts w:ascii="Inter" w:hAnsi="Inter"/>
          <w:noProof/>
          <w:szCs w:val="20"/>
        </w:rPr>
        <w:t xml:space="preserve"> proto</w:t>
      </w:r>
      <w:r w:rsidR="005C40C4">
        <w:rPr>
          <w:rFonts w:ascii="Inter" w:hAnsi="Inter"/>
          <w:noProof/>
          <w:szCs w:val="20"/>
        </w:rPr>
        <w:t xml:space="preserve"> doporučuji k obhajobě.</w:t>
      </w:r>
    </w:p>
    <w:p w14:paraId="3D2BE274" w14:textId="77777777" w:rsidR="007C41C2" w:rsidRPr="00142399" w:rsidRDefault="007C41C2" w:rsidP="00AD4C59">
      <w:pPr>
        <w:tabs>
          <w:tab w:val="center" w:pos="4513"/>
        </w:tabs>
        <w:rPr>
          <w:rFonts w:ascii="Inter" w:hAnsi="Inter"/>
          <w:szCs w:val="20"/>
        </w:rPr>
      </w:pPr>
    </w:p>
    <w:sectPr w:rsidR="007C41C2" w:rsidRPr="00142399" w:rsidSect="00BC00DF">
      <w:headerReference w:type="default" r:id="rId9"/>
      <w:footerReference w:type="even" r:id="rId10"/>
      <w:footerReference w:type="default" r:id="rId11"/>
      <w:footerReference w:type="first" r:id="rId12"/>
      <w:pgSz w:w="11906" w:h="16838"/>
      <w:pgMar w:top="3402" w:right="1440" w:bottom="1985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8D356D" w14:textId="77777777" w:rsidR="00D6001B" w:rsidRDefault="00D6001B" w:rsidP="008F253F">
      <w:r>
        <w:separator/>
      </w:r>
    </w:p>
  </w:endnote>
  <w:endnote w:type="continuationSeparator" w:id="0">
    <w:p w14:paraId="326F2D56" w14:textId="77777777" w:rsidR="00D6001B" w:rsidRDefault="00D6001B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Inter">
    <w:altName w:val="Calibri"/>
    <w:panose1 w:val="02000503000000020004"/>
    <w:charset w:val="EE"/>
    <w:family w:val="auto"/>
    <w:pitch w:val="variable"/>
    <w:sig w:usb0="E0000AFF" w:usb1="5200A1FF" w:usb2="00000021" w:usb3="00000000" w:csb0="0000019F" w:csb1="00000000"/>
  </w:font>
  <w:font w:name="Luxi Sans">
    <w:altName w:val="Times New Roman"/>
    <w:charset w:val="EE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A674B8" w14:textId="2F79AD69" w:rsidR="00111672" w:rsidRDefault="00132D3B" w:rsidP="0025224A">
    <w:pPr>
      <w:pStyle w:val="Zpat"/>
      <w:framePr w:wrap="none" w:vAnchor="text" w:hAnchor="margin" w:xAlign="right" w:y="1"/>
      <w:rPr>
        <w:rStyle w:val="slostrnky"/>
      </w:rPr>
    </w:pPr>
    <w:r>
      <w:rPr>
        <w:noProof/>
        <w:lang w:eastAsia="cs-CZ"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69FE6025" wp14:editId="59A76FE3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756920" cy="365760"/>
              <wp:effectExtent l="0" t="0" r="5080" b="0"/>
              <wp:wrapNone/>
              <wp:docPr id="1217684027" name="Textové pole 2" descr="INTERNAL">
                <a:extLst xmlns:a="http://schemas.openxmlformats.org/drawingml/2006/main">
                  <a:ext uri="{5AE41FA2-C0FF-4470-9BD4-5FADCA87CBE2}">
                    <aclsh:classification xmlns="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aclsh="http://schemas.microsoft.com/office/drawing/2020/classificationShape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920" cy="3657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B883E5F" w14:textId="64CDBB5E" w:rsidR="00132D3B" w:rsidRPr="00132D3B" w:rsidRDefault="00132D3B" w:rsidP="00132D3B">
                          <w:pPr>
                            <w:spacing w:after="0"/>
                            <w:rPr>
                              <w:rFonts w:eastAsia="Arial" w:cs="Arial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132D3B">
                            <w:rPr>
                              <w:rFonts w:eastAsia="Arial" w:cs="Arial"/>
                              <w:noProof/>
                              <w:color w:val="000000"/>
                              <w:sz w:val="16"/>
                              <w:szCs w:val="16"/>
                            </w:rPr>
                            <w:t>INTERN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69FE6025" id="_x0000_t202" coordsize="21600,21600" o:spt="202" path="m,l,21600r21600,l21600,xe">
              <v:stroke joinstyle="miter"/>
              <v:path gradientshapeok="t" o:connecttype="rect"/>
            </v:shapetype>
            <v:shape id="Textové pole 2" o:spid="_x0000_s1026" type="#_x0000_t202" alt="INTERNAL" style="position:absolute;margin-left:0;margin-top:0;width:59.6pt;height:28.8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" filled="f" stroked="f">
              <v:textbox style="mso-fit-shape-to-text:t" inset="20pt,0,0,15pt">
                <w:txbxContent>
                  <w:p w14:paraId="6B883E5F" w14:textId="64CDBB5E" w:rsidR="00132D3B" w:rsidRPr="00132D3B" w:rsidRDefault="00132D3B" w:rsidP="00132D3B">
                    <w:pPr>
                      <w:spacing w:after="0"/>
                      <w:rPr>
                        <w:rFonts w:eastAsia="Arial" w:cs="Arial"/>
                        <w:noProof/>
                        <w:color w:val="000000"/>
                        <w:sz w:val="16"/>
                        <w:szCs w:val="16"/>
                      </w:rPr>
                    </w:pPr>
                    <w:r w:rsidRPr="00132D3B">
                      <w:rPr>
                        <w:rFonts w:eastAsia="Arial" w:cs="Arial"/>
                        <w:noProof/>
                        <w:color w:val="000000"/>
                        <w:sz w:val="16"/>
                        <w:szCs w:val="16"/>
                      </w:rPr>
                      <w:t>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127C487F" w14:textId="77777777" w:rsidR="00111672" w:rsidRDefault="004F4195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 w:rsidR="00111672"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76D8BB64" w14:textId="77777777"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0AFEE6" w14:textId="72961CC6" w:rsidR="00E35826" w:rsidRPr="006040E5" w:rsidRDefault="00132D3B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  <w:r>
      <w:rPr>
        <w:rFonts w:ascii="Arial" w:hAnsi="Arial" w:cs="Arial"/>
        <w:noProof/>
        <w:color w:val="000000" w:themeColor="text1"/>
        <w:sz w:val="18"/>
        <w:szCs w:val="18"/>
        <w:lang w:eastAsia="cs-CZ"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1688AF3E" wp14:editId="565AE530">
              <wp:simplePos x="6419850" y="9848850"/>
              <wp:positionH relativeFrom="page">
                <wp:align>left</wp:align>
              </wp:positionH>
              <wp:positionV relativeFrom="page">
                <wp:align>bottom</wp:align>
              </wp:positionV>
              <wp:extent cx="756920" cy="365760"/>
              <wp:effectExtent l="0" t="0" r="5080" b="0"/>
              <wp:wrapNone/>
              <wp:docPr id="1422438724" name="Textové pole 3" descr="INTERNAL">
                <a:extLst xmlns:a="http://schemas.openxmlformats.org/drawingml/2006/main">
                  <a:ext uri="{5AE41FA2-C0FF-4470-9BD4-5FADCA87CBE2}">
                    <aclsh:classification xmlns="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aclsh="http://schemas.microsoft.com/office/drawing/2020/classificationShape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920" cy="3657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A303F74" w14:textId="27FF3037" w:rsidR="00132D3B" w:rsidRPr="00132D3B" w:rsidRDefault="00132D3B" w:rsidP="00132D3B">
                          <w:pPr>
                            <w:spacing w:after="0"/>
                            <w:rPr>
                              <w:rFonts w:eastAsia="Arial" w:cs="Arial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132D3B">
                            <w:rPr>
                              <w:rFonts w:eastAsia="Arial" w:cs="Arial"/>
                              <w:noProof/>
                              <w:color w:val="000000"/>
                              <w:sz w:val="16"/>
                              <w:szCs w:val="16"/>
                            </w:rPr>
                            <w:t>INTERN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1688AF3E" id="_x0000_t202" coordsize="21600,21600" o:spt="202" path="m,l,21600r21600,l21600,xe">
              <v:stroke joinstyle="miter"/>
              <v:path gradientshapeok="t" o:connecttype="rect"/>
            </v:shapetype>
            <v:shape id="Textové pole 3" o:spid="_x0000_s1027" type="#_x0000_t202" alt="INTERNAL" style="position:absolute;margin-left:0;margin-top:0;width:59.6pt;height:28.8pt;z-index:251661312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" filled="f" stroked="f">
              <v:textbox style="mso-fit-shape-to-text:t" inset="20pt,0,0,15pt">
                <w:txbxContent>
                  <w:p w14:paraId="7A303F74" w14:textId="27FF3037" w:rsidR="00132D3B" w:rsidRPr="00132D3B" w:rsidRDefault="00132D3B" w:rsidP="00132D3B">
                    <w:pPr>
                      <w:spacing w:after="0"/>
                      <w:rPr>
                        <w:rFonts w:eastAsia="Arial" w:cs="Arial"/>
                        <w:noProof/>
                        <w:color w:val="000000"/>
                        <w:sz w:val="16"/>
                        <w:szCs w:val="16"/>
                      </w:rPr>
                    </w:pPr>
                    <w:r w:rsidRPr="00132D3B">
                      <w:rPr>
                        <w:rFonts w:eastAsia="Arial" w:cs="Arial"/>
                        <w:noProof/>
                        <w:color w:val="000000"/>
                        <w:sz w:val="16"/>
                        <w:szCs w:val="16"/>
                      </w:rPr>
                      <w:t>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rPr>
          <w:rStyle w:val="slostrnky"/>
          <w:rFonts w:ascii="Arial" w:hAnsi="Arial" w:cs="Arial"/>
          <w:color w:val="000000" w:themeColor="text1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EndPr>
        <w:rPr>
          <w:rStyle w:val="slostrnky"/>
        </w:rPr>
      </w:sdtEndPr>
      <w:sdtContent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 w:rsidR="00A2514A">
          <w:rPr>
            <w:rStyle w:val="slostrnky"/>
            <w:rFonts w:ascii="Arial" w:hAnsi="Arial" w:cs="Arial"/>
            <w:noProof/>
            <w:color w:val="000000" w:themeColor="text1"/>
            <w:sz w:val="18"/>
            <w:szCs w:val="18"/>
          </w:rPr>
          <w:t>2</w: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sdtContent>
    </w:sdt>
    <w:r w:rsidR="00E35826" w:rsidRPr="006040E5">
      <w:rPr>
        <w:rStyle w:val="slostrnky"/>
        <w:rFonts w:ascii="Arial" w:hAnsi="Arial" w:cs="Arial"/>
        <w:color w:val="000000" w:themeColor="text1"/>
        <w:sz w:val="18"/>
        <w:szCs w:val="18"/>
      </w:rPr>
      <w:t xml:space="preserve"> / </w:t>
    </w:r>
    <w:fldSimple w:instr="NUMPAGES  \* Arabic  \* MERGEFORMAT">
      <w:r w:rsidR="00A2514A" w:rsidRPr="00A2514A">
        <w:rPr>
          <w:rFonts w:ascii="Arial" w:hAnsi="Arial" w:cs="Arial"/>
          <w:noProof/>
          <w:color w:val="000000" w:themeColor="text1"/>
          <w:sz w:val="18"/>
          <w:szCs w:val="18"/>
        </w:rPr>
        <w:t>2</w:t>
      </w:r>
    </w:fldSimple>
  </w:p>
  <w:p w14:paraId="13E1A46F" w14:textId="77777777" w:rsidR="00E35826" w:rsidRPr="00B505AD" w:rsidRDefault="00E35826" w:rsidP="00E35826">
    <w:pPr>
      <w:pStyle w:val="Zpat"/>
      <w:ind w:right="360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>Jméno Příjmení | Pozice | +420 000 000 000 | jmeno.prijmeni@tul.cz</w:t>
    </w:r>
    <w:r w:rsidRPr="00B505AD">
      <w:rPr>
        <w:rFonts w:ascii="Arial" w:hAnsi="Arial" w:cs="Arial"/>
        <w:color w:val="65A812"/>
        <w:sz w:val="18"/>
        <w:szCs w:val="18"/>
      </w:rPr>
      <w:br/>
      <w:t xml:space="preserve">Technická univerzita v Liberci | </w:t>
    </w:r>
    <w:r w:rsidR="008A6809">
      <w:rPr>
        <w:rFonts w:ascii="Arial" w:hAnsi="Arial" w:cs="Arial"/>
        <w:color w:val="65A812"/>
        <w:sz w:val="18"/>
        <w:szCs w:val="18"/>
      </w:rPr>
      <w:t>Ekonomická fakulta</w:t>
    </w:r>
    <w:r w:rsidR="000176C5" w:rsidRPr="00B505AD">
      <w:rPr>
        <w:rFonts w:ascii="Arial" w:hAnsi="Arial" w:cs="Arial"/>
        <w:color w:val="65A812"/>
        <w:sz w:val="18"/>
        <w:szCs w:val="18"/>
      </w:rPr>
      <w:t xml:space="preserve"> | </w:t>
    </w:r>
    <w:r w:rsidRPr="00B505AD">
      <w:rPr>
        <w:rFonts w:ascii="Arial" w:hAnsi="Arial" w:cs="Arial"/>
        <w:color w:val="65A812"/>
        <w:sz w:val="18"/>
        <w:szCs w:val="18"/>
      </w:rPr>
      <w:t>Název oddělení</w:t>
    </w:r>
  </w:p>
  <w:p w14:paraId="526DF8EF" w14:textId="77777777" w:rsidR="008359C7" w:rsidRPr="00B505AD" w:rsidRDefault="00E35826" w:rsidP="00E35826">
    <w:pPr>
      <w:pStyle w:val="Zpat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>Studentská 1402/2, 461 17  Liberec 1 | www.</w:t>
    </w:r>
    <w:r w:rsidR="008A6809">
      <w:rPr>
        <w:rFonts w:ascii="Arial" w:hAnsi="Arial" w:cs="Arial"/>
        <w:color w:val="65A812"/>
        <w:sz w:val="18"/>
        <w:szCs w:val="18"/>
      </w:rPr>
      <w:t>ef</w:t>
    </w:r>
    <w:r w:rsidR="000176C5" w:rsidRPr="00B505AD">
      <w:rPr>
        <w:rFonts w:ascii="Arial" w:hAnsi="Arial" w:cs="Arial"/>
        <w:color w:val="65A812"/>
        <w:sz w:val="18"/>
        <w:szCs w:val="18"/>
      </w:rPr>
      <w:t>.</w:t>
    </w:r>
    <w:r w:rsidRPr="00B505AD">
      <w:rPr>
        <w:rFonts w:ascii="Arial" w:hAnsi="Arial" w:cs="Arial"/>
        <w:color w:val="65A812"/>
        <w:sz w:val="18"/>
        <w:szCs w:val="18"/>
      </w:rPr>
      <w:t>tul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1F1FFA" w14:textId="483B9618" w:rsidR="00132D3B" w:rsidRDefault="00132D3B">
    <w:pPr>
      <w:pStyle w:val="Zpat"/>
    </w:pPr>
    <w:r>
      <w:rPr>
        <w:noProof/>
        <w:lang w:eastAsia="cs-CZ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30FA03D1" wp14:editId="34D85C6F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756920" cy="365760"/>
              <wp:effectExtent l="0" t="0" r="5080" b="0"/>
              <wp:wrapNone/>
              <wp:docPr id="1768112183" name="Textové pole 1" descr="INTERNAL">
                <a:extLst xmlns:a="http://schemas.openxmlformats.org/drawingml/2006/main">
                  <a:ext uri="{5AE41FA2-C0FF-4470-9BD4-5FADCA87CBE2}">
                    <aclsh:classification xmlns="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aclsh="http://schemas.microsoft.com/office/drawing/2020/classificationShape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920" cy="3657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8782A81" w14:textId="15038948" w:rsidR="00132D3B" w:rsidRPr="00132D3B" w:rsidRDefault="00132D3B" w:rsidP="00132D3B">
                          <w:pPr>
                            <w:spacing w:after="0"/>
                            <w:rPr>
                              <w:rFonts w:eastAsia="Arial" w:cs="Arial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132D3B">
                            <w:rPr>
                              <w:rFonts w:eastAsia="Arial" w:cs="Arial"/>
                              <w:noProof/>
                              <w:color w:val="000000"/>
                              <w:sz w:val="16"/>
                              <w:szCs w:val="16"/>
                            </w:rPr>
                            <w:t>INTERN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30FA03D1" id="_x0000_t202" coordsize="21600,21600" o:spt="202" path="m,l,21600r21600,l21600,xe">
              <v:stroke joinstyle="miter"/>
              <v:path gradientshapeok="t" o:connecttype="rect"/>
            </v:shapetype>
            <v:shape id="Textové pole 1" o:spid="_x0000_s1028" type="#_x0000_t202" alt="INTERNAL" style="position:absolute;margin-left:0;margin-top:0;width:59.6pt;height:28.8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" filled="f" stroked="f">
              <v:textbox style="mso-fit-shape-to-text:t" inset="20pt,0,0,15pt">
                <w:txbxContent>
                  <w:p w14:paraId="58782A81" w14:textId="15038948" w:rsidR="00132D3B" w:rsidRPr="00132D3B" w:rsidRDefault="00132D3B" w:rsidP="00132D3B">
                    <w:pPr>
                      <w:spacing w:after="0"/>
                      <w:rPr>
                        <w:rFonts w:eastAsia="Arial" w:cs="Arial"/>
                        <w:noProof/>
                        <w:color w:val="000000"/>
                        <w:sz w:val="16"/>
                        <w:szCs w:val="16"/>
                      </w:rPr>
                    </w:pPr>
                    <w:r w:rsidRPr="00132D3B">
                      <w:rPr>
                        <w:rFonts w:eastAsia="Arial" w:cs="Arial"/>
                        <w:noProof/>
                        <w:color w:val="000000"/>
                        <w:sz w:val="16"/>
                        <w:szCs w:val="16"/>
                      </w:rPr>
                      <w:t>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F05D0F" w14:textId="77777777" w:rsidR="00D6001B" w:rsidRDefault="00D6001B" w:rsidP="008F253F">
      <w:r>
        <w:separator/>
      </w:r>
    </w:p>
  </w:footnote>
  <w:footnote w:type="continuationSeparator" w:id="0">
    <w:p w14:paraId="3850979C" w14:textId="77777777" w:rsidR="00D6001B" w:rsidRDefault="00D6001B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D154F2" w14:textId="77777777" w:rsidR="00D7069D" w:rsidRDefault="00B505AD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3B293D90" wp14:editId="382B9A99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6F42"/>
    <w:multiLevelType w:val="hybridMultilevel"/>
    <w:tmpl w:val="0A000780"/>
    <w:lvl w:ilvl="0" w:tplc="B5423232">
      <w:numFmt w:val="bullet"/>
      <w:lvlText w:val="-"/>
      <w:lvlJc w:val="left"/>
      <w:pPr>
        <w:ind w:left="1380" w:hanging="360"/>
      </w:pPr>
      <w:rPr>
        <w:rFonts w:ascii="Inter" w:eastAsia="Luxi Sans" w:hAnsi="Inter" w:cs="Tahoma" w:hint="default"/>
      </w:rPr>
    </w:lvl>
    <w:lvl w:ilvl="1" w:tplc="0405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1" w15:restartNumberingAfterBreak="0">
    <w:nsid w:val="3A9363AF"/>
    <w:multiLevelType w:val="hybridMultilevel"/>
    <w:tmpl w:val="776A8D86"/>
    <w:lvl w:ilvl="0" w:tplc="89FAC5D8">
      <w:numFmt w:val="bullet"/>
      <w:lvlText w:val="-"/>
      <w:lvlJc w:val="left"/>
      <w:pPr>
        <w:ind w:left="1335" w:hanging="360"/>
      </w:pPr>
      <w:rPr>
        <w:rFonts w:ascii="Inter" w:eastAsia="Luxi Sans" w:hAnsi="Inter" w:cs="Tahoma" w:hint="default"/>
      </w:rPr>
    </w:lvl>
    <w:lvl w:ilvl="1" w:tplc="04050003" w:tentative="1">
      <w:start w:val="1"/>
      <w:numFmt w:val="bullet"/>
      <w:lvlText w:val="o"/>
      <w:lvlJc w:val="left"/>
      <w:pPr>
        <w:ind w:left="205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7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9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1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3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5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7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95" w:hanging="360"/>
      </w:pPr>
      <w:rPr>
        <w:rFonts w:ascii="Wingdings" w:hAnsi="Wingdings" w:hint="default"/>
      </w:rPr>
    </w:lvl>
  </w:abstractNum>
  <w:abstractNum w:abstractNumId="2" w15:restartNumberingAfterBreak="0">
    <w:nsid w:val="6DA655FF"/>
    <w:multiLevelType w:val="hybridMultilevel"/>
    <w:tmpl w:val="56DA7632"/>
    <w:lvl w:ilvl="0" w:tplc="8E6662EC">
      <w:numFmt w:val="bullet"/>
      <w:lvlText w:val="-"/>
      <w:lvlJc w:val="left"/>
      <w:pPr>
        <w:ind w:left="1365" w:hanging="360"/>
      </w:pPr>
      <w:rPr>
        <w:rFonts w:ascii="Inter" w:eastAsia="Luxi Sans" w:hAnsi="Inter" w:cs="Tahoma" w:hint="default"/>
      </w:rPr>
    </w:lvl>
    <w:lvl w:ilvl="1" w:tplc="04050003" w:tentative="1">
      <w:start w:val="1"/>
      <w:numFmt w:val="bullet"/>
      <w:lvlText w:val="o"/>
      <w:lvlJc w:val="left"/>
      <w:pPr>
        <w:ind w:left="20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2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Da3tDA1sjAxNTBV0lEKTi0uzszPAykwrAUAuhWgXSwAAAA="/>
  </w:docVars>
  <w:rsids>
    <w:rsidRoot w:val="00E2345F"/>
    <w:rsid w:val="00007C51"/>
    <w:rsid w:val="000176C5"/>
    <w:rsid w:val="00065583"/>
    <w:rsid w:val="000712B2"/>
    <w:rsid w:val="000A0F34"/>
    <w:rsid w:val="000A180A"/>
    <w:rsid w:val="000D1FE1"/>
    <w:rsid w:val="00111672"/>
    <w:rsid w:val="00132D3B"/>
    <w:rsid w:val="00142399"/>
    <w:rsid w:val="00174B8F"/>
    <w:rsid w:val="0019414C"/>
    <w:rsid w:val="001C3713"/>
    <w:rsid w:val="001C5625"/>
    <w:rsid w:val="001F30A3"/>
    <w:rsid w:val="0023693F"/>
    <w:rsid w:val="00237FF3"/>
    <w:rsid w:val="002712F4"/>
    <w:rsid w:val="00340AAF"/>
    <w:rsid w:val="00342C1B"/>
    <w:rsid w:val="003A1E8C"/>
    <w:rsid w:val="003B62EA"/>
    <w:rsid w:val="003C7838"/>
    <w:rsid w:val="00430A2A"/>
    <w:rsid w:val="004557FB"/>
    <w:rsid w:val="0046125D"/>
    <w:rsid w:val="00483458"/>
    <w:rsid w:val="004A30F5"/>
    <w:rsid w:val="004F4195"/>
    <w:rsid w:val="00505FD5"/>
    <w:rsid w:val="005262EC"/>
    <w:rsid w:val="0053563A"/>
    <w:rsid w:val="00584906"/>
    <w:rsid w:val="005C203E"/>
    <w:rsid w:val="005C40C4"/>
    <w:rsid w:val="005C6D2C"/>
    <w:rsid w:val="005D1D09"/>
    <w:rsid w:val="006040E5"/>
    <w:rsid w:val="00697FBA"/>
    <w:rsid w:val="00715782"/>
    <w:rsid w:val="007805A9"/>
    <w:rsid w:val="007C41C2"/>
    <w:rsid w:val="00826AE6"/>
    <w:rsid w:val="008359C7"/>
    <w:rsid w:val="00873BC1"/>
    <w:rsid w:val="008A6809"/>
    <w:rsid w:val="008E09E6"/>
    <w:rsid w:val="008F1102"/>
    <w:rsid w:val="008F253F"/>
    <w:rsid w:val="00930F3F"/>
    <w:rsid w:val="009441E4"/>
    <w:rsid w:val="00944238"/>
    <w:rsid w:val="009713ED"/>
    <w:rsid w:val="00972CFC"/>
    <w:rsid w:val="00990A2A"/>
    <w:rsid w:val="00996CB2"/>
    <w:rsid w:val="009C202B"/>
    <w:rsid w:val="009E148B"/>
    <w:rsid w:val="00A2514A"/>
    <w:rsid w:val="00AA3D5E"/>
    <w:rsid w:val="00AD4C59"/>
    <w:rsid w:val="00B07FC8"/>
    <w:rsid w:val="00B505AD"/>
    <w:rsid w:val="00B638A6"/>
    <w:rsid w:val="00B71BEB"/>
    <w:rsid w:val="00BA0A14"/>
    <w:rsid w:val="00BA4E8E"/>
    <w:rsid w:val="00BC00DF"/>
    <w:rsid w:val="00BC715C"/>
    <w:rsid w:val="00BF3AA8"/>
    <w:rsid w:val="00C73C96"/>
    <w:rsid w:val="00C911C5"/>
    <w:rsid w:val="00C92A95"/>
    <w:rsid w:val="00CA0B86"/>
    <w:rsid w:val="00CE24A7"/>
    <w:rsid w:val="00D22CA2"/>
    <w:rsid w:val="00D51EAF"/>
    <w:rsid w:val="00D6001B"/>
    <w:rsid w:val="00D7069D"/>
    <w:rsid w:val="00D92E21"/>
    <w:rsid w:val="00DA2064"/>
    <w:rsid w:val="00DA4AE4"/>
    <w:rsid w:val="00DF70F4"/>
    <w:rsid w:val="00E07C3F"/>
    <w:rsid w:val="00E2345F"/>
    <w:rsid w:val="00E35826"/>
    <w:rsid w:val="00E44A1B"/>
    <w:rsid w:val="00E536A6"/>
    <w:rsid w:val="00E969C6"/>
    <w:rsid w:val="00F22B2F"/>
    <w:rsid w:val="00F54AE1"/>
    <w:rsid w:val="00F83EC6"/>
    <w:rsid w:val="00FD5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8660C76"/>
  <w15:docId w15:val="{AA6C519E-AB10-4D36-BD20-588339954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B505AD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65A81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B505AD"/>
    <w:pPr>
      <w:keepNext/>
      <w:keepLines/>
      <w:spacing w:before="40" w:after="0"/>
      <w:outlineLvl w:val="1"/>
    </w:pPr>
    <w:rPr>
      <w:rFonts w:eastAsiaTheme="majorEastAsia" w:cstheme="majorBidi"/>
      <w:color w:val="65A812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B505AD"/>
    <w:rPr>
      <w:rFonts w:ascii="Arial" w:eastAsiaTheme="majorEastAsia" w:hAnsi="Arial" w:cstheme="majorBidi"/>
      <w:color w:val="65A812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B505AD"/>
    <w:rPr>
      <w:rFonts w:ascii="Arial" w:eastAsiaTheme="majorEastAsia" w:hAnsi="Arial" w:cstheme="majorBidi"/>
      <w:color w:val="65A812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B505AD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paragraph" w:styleId="Odstavecseseznamem">
    <w:name w:val="List Paragraph"/>
    <w:basedOn w:val="Normln"/>
    <w:uiPriority w:val="34"/>
    <w:qFormat/>
    <w:rsid w:val="00826AE6"/>
    <w:pPr>
      <w:ind w:left="720"/>
      <w:contextualSpacing/>
    </w:p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132D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ndrej.elias@skoda-auto.cz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A351877-2773-4658-99C2-D97BBFCEBA32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b1c9b508-7c6e-42bd-bedf-808292653d6c}" enabled="1" method="Standard" siteId="{2882be50-2012-4d88-ac86-544124e120c8}" contentBits="3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5</Words>
  <Characters>3040</Characters>
  <Application>Microsoft Office Word</Application>
  <DocSecurity>0</DocSecurity>
  <Lines>25</Lines>
  <Paragraphs>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54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 Dědic</dc:creator>
  <cp:lastModifiedBy>Veronika Trnková</cp:lastModifiedBy>
  <cp:revision>2</cp:revision>
  <cp:lastPrinted>2022-02-09T19:48:00Z</cp:lastPrinted>
  <dcterms:created xsi:type="dcterms:W3CDTF">2025-01-09T07:56:00Z</dcterms:created>
  <dcterms:modified xsi:type="dcterms:W3CDTF">2025-01-09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69634037,4894623b,54c8b144</vt:lpwstr>
  </property>
  <property fmtid="{D5CDD505-2E9C-101B-9397-08002B2CF9AE}" pid="3" name="ClassificationContentMarkingFooterFontProps">
    <vt:lpwstr>#000000,8,Arial</vt:lpwstr>
  </property>
  <property fmtid="{D5CDD505-2E9C-101B-9397-08002B2CF9AE}" pid="4" name="ClassificationContentMarkingFooterText">
    <vt:lpwstr>INTERNAL</vt:lpwstr>
  </property>
</Properties>
</file>